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D8EF2" w14:textId="7EA400CA" w:rsidR="00781E74" w:rsidRPr="00781E74" w:rsidRDefault="00781E74" w:rsidP="00781E74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bookmarkStart w:id="0" w:name="_GoBack"/>
      <w:bookmarkEnd w:id="0"/>
      <w:r w:rsidRPr="00781E74">
        <w:rPr>
          <w:rFonts w:cstheme="minorHAnsi"/>
          <w:b/>
        </w:rPr>
        <w:t>Week 3</w:t>
      </w:r>
    </w:p>
    <w:p w14:paraId="30678672" w14:textId="431F4DF0" w:rsidR="00781E74" w:rsidRP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F21693B" wp14:editId="3A0DEBE4">
            <wp:extent cx="5943600" cy="3347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DCE4D" w14:textId="21035C14" w:rsidR="00781E74" w:rsidRP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5AF142D" wp14:editId="2FB3D51C">
            <wp:extent cx="5943600" cy="3164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03AFE" w14:textId="62074266" w:rsidR="00781E74" w:rsidRP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214EAFE" wp14:editId="6787DBC7">
            <wp:extent cx="5449060" cy="265784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B2C7A" w14:textId="581A736E" w:rsidR="00781E74" w:rsidRP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105D99A" wp14:editId="5519C153">
            <wp:extent cx="5943600" cy="33540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B1A7B" w14:textId="3887FC12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48A047E0" wp14:editId="000F665E">
            <wp:extent cx="5943600" cy="39319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E045F" w14:textId="25F76998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DDBE351" wp14:editId="0D62E4FD">
            <wp:extent cx="5943600" cy="40398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C217" w14:textId="77777777" w:rsidR="00781E74" w:rsidRP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F188974" w14:textId="05737364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sz w:val="22"/>
          <w:szCs w:val="22"/>
        </w:rPr>
        <w:t>Upper/Lower quartile where 75/25% is.</w:t>
      </w:r>
    </w:p>
    <w:p w14:paraId="391E7ADA" w14:textId="615BC786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190240B7" w14:textId="1071E019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F0C2EC6" wp14:editId="4AB4AD87">
            <wp:extent cx="5943600" cy="19716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E091" w14:textId="161B1CDD" w:rsidR="00781E74" w:rsidRDefault="00781E74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7963995" wp14:editId="073385FD">
            <wp:extent cx="5943600" cy="29610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F17FD" w14:textId="627B57C3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081738EA" wp14:editId="4B2B9837">
            <wp:extent cx="5943600" cy="3822700"/>
            <wp:effectExtent l="0" t="0" r="0" b="635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AF41" w14:textId="6B1EFF41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98C43F1" wp14:editId="66F1F3B3">
            <wp:extent cx="5943600" cy="1480820"/>
            <wp:effectExtent l="0" t="0" r="0" b="508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349AA" w14:textId="3E22F0F2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14B90F91" wp14:editId="4C6AF417">
            <wp:extent cx="5943600" cy="32194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23E8B" w14:textId="5413A85B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112E9EAD" w14:textId="2B9CE774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3BA097E" wp14:editId="18205656">
            <wp:extent cx="5943600" cy="1042035"/>
            <wp:effectExtent l="0" t="0" r="0" b="571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8082F" w14:textId="6AB159F5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3A59953C" w14:textId="640E668F" w:rsidR="00102719" w:rsidRDefault="00102719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EFBB03D" wp14:editId="14EE3EAA">
            <wp:extent cx="5943600" cy="3117850"/>
            <wp:effectExtent l="0" t="0" r="0" b="635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C30CC" w14:textId="50D1058C" w:rsidR="00102719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0B31576" wp14:editId="43E5DAF9">
            <wp:extent cx="5943600" cy="3195320"/>
            <wp:effectExtent l="0" t="0" r="0" b="508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EA0E6" w14:textId="7EA56F0D" w:rsidR="00E30FAA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289980A8" wp14:editId="52BB8335">
            <wp:extent cx="5943600" cy="3189605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24E05" w14:textId="30838AFC" w:rsidR="00E30FAA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4427EA0" wp14:editId="33C1E539">
            <wp:extent cx="5943600" cy="3235325"/>
            <wp:effectExtent l="0" t="0" r="0" b="317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79FC4" w14:textId="3AE68F34" w:rsidR="00E30FAA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A10891F" wp14:editId="05485E6A">
            <wp:extent cx="5943600" cy="328295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1CB91" w14:textId="6AC53501" w:rsidR="00E30FAA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134FBAD" wp14:editId="0E967568">
            <wp:extent cx="5943600" cy="2919095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51EA" w14:textId="458C96C8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D8144E2" wp14:editId="1247B931">
            <wp:extent cx="5943600" cy="307276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4328" w14:textId="77777777" w:rsidR="00E30FAA" w:rsidRDefault="00E30FAA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72C37E4B" w14:textId="501B6E97" w:rsidR="00E30FAA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1D824B9" wp14:editId="4059CD07">
            <wp:extent cx="5943600" cy="2029460"/>
            <wp:effectExtent l="0" t="0" r="0" b="889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E8A05" w14:textId="1BE8A041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273AAD8" wp14:editId="104C4BCB">
            <wp:extent cx="5943600" cy="1857375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88C12" w14:textId="352E93DA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X2 = </w:t>
      </w:r>
      <w:proofErr w:type="spellStart"/>
      <w:r>
        <w:rPr>
          <w:rFonts w:asciiTheme="minorHAnsi" w:hAnsiTheme="minorHAnsi" w:cstheme="minorHAnsi"/>
          <w:sz w:val="22"/>
          <w:szCs w:val="22"/>
        </w:rPr>
        <w:t>kaj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quare</w:t>
      </w:r>
    </w:p>
    <w:p w14:paraId="73521161" w14:textId="56EACF1C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6D1AA44D" wp14:editId="49B8AD41">
            <wp:extent cx="5943600" cy="1860550"/>
            <wp:effectExtent l="0" t="0" r="0" b="635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58DD" w14:textId="0A940D45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665B6F5" wp14:editId="5EF44FF0">
            <wp:extent cx="5943600" cy="2613660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DB467" w14:textId="5B470152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0B1A492" wp14:editId="6C9640F6">
            <wp:extent cx="5943600" cy="2593975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A8C9E" w14:textId="3B1BF382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6CE292C" wp14:editId="1C370E9C">
            <wp:extent cx="5943600" cy="277050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98DAE" w14:textId="6417B169" w:rsidR="00154A70" w:rsidRDefault="00D805CD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D805CD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BFDF410" wp14:editId="423AA658">
            <wp:extent cx="5943600" cy="2757805"/>
            <wp:effectExtent l="0" t="0" r="0" b="444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57F03" w14:textId="77777777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31BB6BC3" w14:textId="77777777" w:rsidR="00154A70" w:rsidRDefault="00154A7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55235D0C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szCs w:val="24"/>
        </w:rPr>
        <w:t>In this lesson, you have learned how to:</w:t>
      </w:r>
    </w:p>
    <w:p w14:paraId="48B568FB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scribe Exploratory Data Analysis: </w:t>
      </w:r>
      <w:r w:rsidRPr="00D805CD">
        <w:rPr>
          <w:rFonts w:eastAsia="Times New Roman" w:cstheme="minorHAnsi"/>
          <w:szCs w:val="24"/>
        </w:rPr>
        <w:t>By summarizing the main characteristics of the data and extracting valuable insights.</w:t>
      </w:r>
    </w:p>
    <w:p w14:paraId="728933EE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ompute basic descriptive statistics: </w:t>
      </w:r>
      <w:r w:rsidRPr="00D805CD">
        <w:rPr>
          <w:rFonts w:eastAsia="Times New Roman" w:cstheme="minorHAnsi"/>
          <w:szCs w:val="24"/>
        </w:rPr>
        <w:t>Calculate the mean, median, and mode using python and use it as a basis in understanding the distribution of the data.</w:t>
      </w:r>
    </w:p>
    <w:p w14:paraId="149A2DFF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reate data groups: </w:t>
      </w:r>
      <w:r w:rsidRPr="00D805CD">
        <w:rPr>
          <w:rFonts w:eastAsia="Times New Roman" w:cstheme="minorHAnsi"/>
          <w:szCs w:val="24"/>
        </w:rPr>
        <w:t>How and why you put continuous data in groups and how to visualize them.</w:t>
      </w:r>
    </w:p>
    <w:p w14:paraId="79E33EEA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lastRenderedPageBreak/>
        <w:t xml:space="preserve">Define correlation as the linear association between two numerical variables: </w:t>
      </w:r>
      <w:r w:rsidRPr="00D805CD">
        <w:rPr>
          <w:rFonts w:eastAsia="Times New Roman" w:cstheme="minorHAnsi"/>
          <w:szCs w:val="24"/>
        </w:rPr>
        <w:t>Use Pearson correlation as a measure of the correlation between two continuous variables</w:t>
      </w:r>
    </w:p>
    <w:p w14:paraId="1DF18874" w14:textId="77777777" w:rsidR="00D805CD" w:rsidRPr="00D805CD" w:rsidRDefault="00D805CD" w:rsidP="00D805CD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fine the association between two categorical variables: </w:t>
      </w:r>
      <w:r w:rsidRPr="00D805CD">
        <w:rPr>
          <w:rFonts w:eastAsia="Times New Roman" w:cstheme="minorHAnsi"/>
          <w:szCs w:val="24"/>
        </w:rPr>
        <w:t>Understand how to find the association of two variables using the Chi-square test for association and how to interpret them.</w:t>
      </w:r>
    </w:p>
    <w:p w14:paraId="1A13FCB4" w14:textId="1678F327" w:rsidR="00154A70" w:rsidRDefault="0027478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74788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9A3FF14" wp14:editId="740C49D2">
            <wp:extent cx="5943600" cy="4039235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4EE5E" w14:textId="730965C3" w:rsidR="00274788" w:rsidRDefault="0027478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4A91CCF8" w14:textId="3140EDDA" w:rsidR="00274788" w:rsidRDefault="0027478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Corr</w:t>
      </w:r>
      <w:proofErr w:type="spellEnd"/>
      <w:r>
        <w:rPr>
          <w:rFonts w:asciiTheme="minorHAnsi" w:hAnsiTheme="minorHAnsi" w:cstheme="minorHAnsi"/>
          <w:sz w:val="22"/>
          <w:szCs w:val="22"/>
        </w:rPr>
        <w:t>() = columns * columns.</w:t>
      </w:r>
    </w:p>
    <w:p w14:paraId="22F1A47B" w14:textId="2B3FC5D2" w:rsidR="00274788" w:rsidRDefault="0027478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4894D989" w14:textId="4BA59EEE" w:rsidR="00274788" w:rsidRPr="00781E74" w:rsidRDefault="004516A1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516A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2BCEED99" wp14:editId="704B96CB">
            <wp:extent cx="5943600" cy="2402840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4788" w:rsidRPr="00781E74">
      <w:footerReference w:type="default" r:id="rId3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092EF" w14:textId="77777777" w:rsidR="004121F1" w:rsidRDefault="004121F1" w:rsidP="00D73911">
      <w:pPr>
        <w:spacing w:after="0" w:line="240" w:lineRule="auto"/>
      </w:pPr>
      <w:r>
        <w:separator/>
      </w:r>
    </w:p>
  </w:endnote>
  <w:endnote w:type="continuationSeparator" w:id="0">
    <w:p w14:paraId="6905AA50" w14:textId="77777777" w:rsidR="004121F1" w:rsidRDefault="004121F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31A55" w14:textId="77777777" w:rsidR="004121F1" w:rsidRDefault="004121F1" w:rsidP="00D73911">
      <w:pPr>
        <w:spacing w:after="0" w:line="240" w:lineRule="auto"/>
      </w:pPr>
      <w:r>
        <w:separator/>
      </w:r>
    </w:p>
  </w:footnote>
  <w:footnote w:type="continuationSeparator" w:id="0">
    <w:p w14:paraId="754CEF3A" w14:textId="77777777" w:rsidR="004121F1" w:rsidRDefault="004121F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4FAKHB954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0F45D7"/>
    <w:rsid w:val="00102719"/>
    <w:rsid w:val="0010669F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1F1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1E7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C6D4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C3C8F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30C73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805CD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B26C4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1CB5D-E166-4CF0-9C41-2C7E797A3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6</TotalTime>
  <Pages>14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6</cp:revision>
  <dcterms:created xsi:type="dcterms:W3CDTF">2021-12-26T10:25:00Z</dcterms:created>
  <dcterms:modified xsi:type="dcterms:W3CDTF">2022-10-14T18:52:00Z</dcterms:modified>
</cp:coreProperties>
</file>